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c"/>
        <w:tblW w:w="0" w:type="auto"/>
        <w:tblInd w:w="4748" w:type="dxa"/>
        <w:tblLook w:val="04A0" w:firstRow="1" w:lastRow="0" w:firstColumn="1" w:lastColumn="0" w:noHBand="0" w:noVBand="1"/>
      </w:tblPr>
      <w:tblGrid>
        <w:gridCol w:w="1560"/>
        <w:gridCol w:w="2468"/>
      </w:tblGrid>
      <w:tr w:rsidR="000A2B0F" w:rsidRPr="000A2B0F" w:rsidTr="0067129D">
        <w:trPr>
          <w:trHeight w:val="639"/>
        </w:trPr>
        <w:tc>
          <w:tcPr>
            <w:tcW w:w="1560" w:type="dxa"/>
            <w:vAlign w:val="center"/>
          </w:tcPr>
          <w:p w:rsidR="0067129D" w:rsidRPr="000A2B0F" w:rsidRDefault="0067129D" w:rsidP="0067129D">
            <w:pPr>
              <w:jc w:val="center"/>
              <w:rPr>
                <w:sz w:val="22"/>
                <w:szCs w:val="28"/>
              </w:rPr>
            </w:pPr>
            <w:r w:rsidRPr="000A2B0F">
              <w:rPr>
                <w:rFonts w:hint="eastAsia"/>
                <w:sz w:val="22"/>
                <w:szCs w:val="28"/>
              </w:rPr>
              <w:t>※受験番号</w:t>
            </w:r>
          </w:p>
        </w:tc>
        <w:tc>
          <w:tcPr>
            <w:tcW w:w="2468" w:type="dxa"/>
            <w:vAlign w:val="center"/>
          </w:tcPr>
          <w:p w:rsidR="0067129D" w:rsidRPr="000A2B0F" w:rsidRDefault="0067129D" w:rsidP="0067129D">
            <w:pPr>
              <w:jc w:val="center"/>
              <w:rPr>
                <w:sz w:val="22"/>
                <w:szCs w:val="28"/>
              </w:rPr>
            </w:pPr>
          </w:p>
        </w:tc>
      </w:tr>
    </w:tbl>
    <w:p w:rsidR="0067129D" w:rsidRPr="000A2B0F" w:rsidRDefault="00221251" w:rsidP="001A3005">
      <w:pPr>
        <w:jc w:val="center"/>
        <w:rPr>
          <w:b/>
          <w:sz w:val="28"/>
          <w:szCs w:val="28"/>
        </w:rPr>
      </w:pPr>
      <w:r w:rsidRPr="000A2B0F">
        <w:rPr>
          <w:rFonts w:hint="eastAsia"/>
          <w:b/>
          <w:sz w:val="28"/>
          <w:szCs w:val="28"/>
        </w:rPr>
        <w:t>令和</w:t>
      </w:r>
      <w:r w:rsidR="00A31C95" w:rsidRPr="000A2B0F">
        <w:rPr>
          <w:rFonts w:hint="eastAsia"/>
          <w:b/>
          <w:sz w:val="28"/>
          <w:szCs w:val="28"/>
        </w:rPr>
        <w:t>３</w:t>
      </w:r>
      <w:r w:rsidRPr="000A2B0F">
        <w:rPr>
          <w:rFonts w:hint="eastAsia"/>
          <w:b/>
          <w:sz w:val="28"/>
          <w:szCs w:val="28"/>
        </w:rPr>
        <w:t>年度</w:t>
      </w:r>
      <w:r w:rsidR="00E7209B" w:rsidRPr="000A2B0F">
        <w:rPr>
          <w:rFonts w:hint="eastAsia"/>
          <w:b/>
          <w:sz w:val="28"/>
          <w:szCs w:val="28"/>
        </w:rPr>
        <w:t>における</w:t>
      </w:r>
      <w:r w:rsidRPr="000A2B0F">
        <w:rPr>
          <w:rFonts w:hint="eastAsia"/>
          <w:b/>
          <w:sz w:val="28"/>
          <w:szCs w:val="28"/>
        </w:rPr>
        <w:t xml:space="preserve">　</w:t>
      </w:r>
      <w:r w:rsidR="0067129D" w:rsidRPr="000A2B0F">
        <w:rPr>
          <w:rFonts w:hint="eastAsia"/>
          <w:b/>
          <w:sz w:val="28"/>
          <w:szCs w:val="28"/>
        </w:rPr>
        <w:t>東北大学大学院理学研究科</w:t>
      </w:r>
    </w:p>
    <w:p w:rsidR="001A3005" w:rsidRPr="000A2B0F" w:rsidRDefault="0067129D" w:rsidP="001A3005">
      <w:pPr>
        <w:jc w:val="center"/>
        <w:rPr>
          <w:b/>
          <w:sz w:val="28"/>
          <w:szCs w:val="28"/>
          <w:bdr w:val="single" w:sz="4" w:space="0" w:color="auto"/>
        </w:rPr>
      </w:pPr>
      <w:r w:rsidRPr="000A2B0F">
        <w:rPr>
          <w:rFonts w:hint="eastAsia"/>
          <w:b/>
          <w:sz w:val="28"/>
          <w:szCs w:val="28"/>
          <w:bdr w:val="single" w:sz="4" w:space="0" w:color="auto"/>
        </w:rPr>
        <w:t xml:space="preserve">博士課程（後期３年の課程）　</w:t>
      </w:r>
      <w:r w:rsidR="00221251" w:rsidRPr="000A2B0F">
        <w:rPr>
          <w:rFonts w:hint="eastAsia"/>
          <w:b/>
          <w:sz w:val="28"/>
          <w:szCs w:val="28"/>
          <w:bdr w:val="single" w:sz="4" w:space="0" w:color="auto"/>
        </w:rPr>
        <w:t xml:space="preserve">入学検定料　</w:t>
      </w:r>
      <w:r w:rsidRPr="000A2B0F">
        <w:rPr>
          <w:rFonts w:hint="eastAsia"/>
          <w:b/>
          <w:sz w:val="28"/>
          <w:szCs w:val="28"/>
          <w:bdr w:val="single" w:sz="4" w:space="0" w:color="auto"/>
        </w:rPr>
        <w:t>納付</w:t>
      </w:r>
      <w:r w:rsidR="00221251" w:rsidRPr="000A2B0F">
        <w:rPr>
          <w:rFonts w:hint="eastAsia"/>
          <w:b/>
          <w:sz w:val="28"/>
          <w:szCs w:val="28"/>
          <w:bdr w:val="single" w:sz="4" w:space="0" w:color="auto"/>
        </w:rPr>
        <w:t>確認書</w:t>
      </w:r>
    </w:p>
    <w:p w:rsidR="00A31C95" w:rsidRPr="000A2B0F" w:rsidRDefault="00A31C95" w:rsidP="00A31C95">
      <w:pPr>
        <w:jc w:val="center"/>
        <w:rPr>
          <w:b/>
          <w:sz w:val="28"/>
          <w:szCs w:val="28"/>
        </w:rPr>
      </w:pPr>
      <w:r w:rsidRPr="000A2B0F">
        <w:rPr>
          <w:b/>
          <w:sz w:val="28"/>
          <w:szCs w:val="28"/>
        </w:rPr>
        <w:t>Academic Year 202</w:t>
      </w:r>
      <w:r w:rsidRPr="000A2B0F">
        <w:rPr>
          <w:rFonts w:hint="eastAsia"/>
          <w:b/>
          <w:sz w:val="28"/>
          <w:szCs w:val="28"/>
        </w:rPr>
        <w:t>1</w:t>
      </w:r>
    </w:p>
    <w:p w:rsidR="00A31C95" w:rsidRPr="000A2B0F" w:rsidRDefault="00A31C95" w:rsidP="00A31C95">
      <w:pPr>
        <w:jc w:val="center"/>
        <w:rPr>
          <w:b/>
          <w:sz w:val="28"/>
          <w:szCs w:val="28"/>
        </w:rPr>
      </w:pPr>
      <w:r w:rsidRPr="000A2B0F">
        <w:rPr>
          <w:b/>
          <w:sz w:val="28"/>
          <w:szCs w:val="28"/>
        </w:rPr>
        <w:t xml:space="preserve">Confirmation Letter for Entrance Examination Fees for Doctoral Program </w:t>
      </w:r>
      <w:bookmarkStart w:id="0" w:name="_Hlk41299586"/>
      <w:r w:rsidRPr="000A2B0F">
        <w:rPr>
          <w:b/>
          <w:sz w:val="28"/>
          <w:szCs w:val="28"/>
        </w:rPr>
        <w:t>for the Graduate School of Science, Tohoku University</w:t>
      </w:r>
    </w:p>
    <w:bookmarkEnd w:id="0"/>
    <w:p w:rsidR="00A31C95" w:rsidRPr="000A2B0F" w:rsidRDefault="00A31C95" w:rsidP="006C152A">
      <w:pPr>
        <w:ind w:firstLineChars="1696" w:firstLine="3053"/>
        <w:rPr>
          <w:sz w:val="18"/>
        </w:rPr>
      </w:pPr>
    </w:p>
    <w:p w:rsidR="00C940BE" w:rsidRPr="000A2B0F" w:rsidRDefault="00C940BE" w:rsidP="006C152A">
      <w:pPr>
        <w:ind w:firstLineChars="1696" w:firstLine="3053"/>
        <w:rPr>
          <w:sz w:val="18"/>
        </w:rPr>
      </w:pPr>
      <w:r w:rsidRPr="000A2B0F">
        <w:rPr>
          <w:rFonts w:hint="eastAsia"/>
          <w:sz w:val="18"/>
        </w:rPr>
        <w:t>フリガナ</w:t>
      </w:r>
      <w:r w:rsidR="003A20EF" w:rsidRPr="000A2B0F">
        <w:rPr>
          <w:rFonts w:hint="eastAsia"/>
          <w:sz w:val="18"/>
        </w:rPr>
        <w:t xml:space="preserve"> </w:t>
      </w:r>
      <w:bookmarkStart w:id="1" w:name="_Hlk41298034"/>
      <w:r w:rsidR="003A20EF" w:rsidRPr="000A2B0F">
        <w:rPr>
          <w:sz w:val="18"/>
        </w:rPr>
        <w:t>Name in Katakana</w:t>
      </w:r>
      <w:bookmarkEnd w:id="1"/>
    </w:p>
    <w:p w:rsidR="0067129D" w:rsidRPr="000A2B0F" w:rsidRDefault="0067129D" w:rsidP="006C152A">
      <w:pPr>
        <w:ind w:firstLineChars="1496" w:firstLine="2693"/>
        <w:rPr>
          <w:sz w:val="18"/>
        </w:rPr>
      </w:pPr>
    </w:p>
    <w:p w:rsidR="001A3005" w:rsidRPr="000A2B0F" w:rsidRDefault="001A3005" w:rsidP="006C152A">
      <w:pPr>
        <w:ind w:firstLineChars="1496" w:firstLine="3142"/>
        <w:rPr>
          <w:u w:val="single"/>
        </w:rPr>
      </w:pPr>
      <w:r w:rsidRPr="000A2B0F">
        <w:rPr>
          <w:rFonts w:hint="eastAsia"/>
          <w:u w:val="single"/>
        </w:rPr>
        <w:t xml:space="preserve">氏　　名　</w:t>
      </w:r>
      <w:bookmarkStart w:id="2" w:name="_Hlk41298051"/>
      <w:r w:rsidR="003A20EF" w:rsidRPr="000A2B0F">
        <w:rPr>
          <w:u w:val="single"/>
        </w:rPr>
        <w:t>Name</w:t>
      </w:r>
      <w:bookmarkEnd w:id="2"/>
      <w:r w:rsidR="003A20EF" w:rsidRPr="000A2B0F">
        <w:rPr>
          <w:rFonts w:hint="eastAsia"/>
          <w:u w:val="single"/>
        </w:rPr>
        <w:t xml:space="preserve">　</w:t>
      </w:r>
      <w:r w:rsidR="00627CF9" w:rsidRPr="000A2B0F">
        <w:rPr>
          <w:rFonts w:hint="eastAsia"/>
          <w:u w:val="single"/>
        </w:rPr>
        <w:t xml:space="preserve">　　　</w:t>
      </w:r>
      <w:r w:rsidRPr="000A2B0F">
        <w:rPr>
          <w:rFonts w:hint="eastAsia"/>
          <w:u w:val="single"/>
        </w:rPr>
        <w:t xml:space="preserve">　　　</w:t>
      </w:r>
      <w:r w:rsidR="00627CF9" w:rsidRPr="000A2B0F">
        <w:rPr>
          <w:rFonts w:hint="eastAsia"/>
          <w:u w:val="single"/>
        </w:rPr>
        <w:t xml:space="preserve">　　　　　　　　</w:t>
      </w:r>
    </w:p>
    <w:p w:rsidR="0067129D" w:rsidRPr="000A2B0F" w:rsidRDefault="0067129D" w:rsidP="001A3005">
      <w:bookmarkStart w:id="3" w:name="_GoBack"/>
      <w:bookmarkEnd w:id="3"/>
    </w:p>
    <w:p w:rsidR="00221251" w:rsidRPr="000A2B0F" w:rsidRDefault="00C74AFE" w:rsidP="001A3005">
      <w:r w:rsidRPr="000A2B0F">
        <w:rPr>
          <w:rFonts w:hint="eastAsia"/>
        </w:rPr>
        <w:t>※　１～</w:t>
      </w:r>
      <w:r w:rsidR="0067129D" w:rsidRPr="000A2B0F">
        <w:rPr>
          <w:rFonts w:hint="eastAsia"/>
        </w:rPr>
        <w:t>４</w:t>
      </w:r>
      <w:r w:rsidRPr="000A2B0F">
        <w:rPr>
          <w:rFonts w:hint="eastAsia"/>
        </w:rPr>
        <w:t>のいずれかに○を付けて出願書類と併せて提出してください。</w:t>
      </w:r>
    </w:p>
    <w:p w:rsidR="00C74AFE" w:rsidRPr="000A2B0F" w:rsidRDefault="003A20EF" w:rsidP="001A3005">
      <w:r w:rsidRPr="000A2B0F">
        <w:t>Please circle the applicable number from 1–4 below and submit this form along with the application documents</w:t>
      </w:r>
      <w:r w:rsidR="007F7AFF" w:rsidRPr="000A2B0F">
        <w:t>.</w:t>
      </w:r>
    </w:p>
    <w:p w:rsidR="003A20EF" w:rsidRPr="000A2B0F" w:rsidRDefault="003A20EF" w:rsidP="001A3005"/>
    <w:p w:rsidR="00C74AFE" w:rsidRPr="000A2B0F" w:rsidRDefault="00C74AFE" w:rsidP="001A3005">
      <w:pPr>
        <w:rPr>
          <w:rFonts w:ascii="ＭＳ ゴシック" w:eastAsia="ＭＳ ゴシック" w:hAnsi="ＭＳ ゴシック"/>
          <w:sz w:val="24"/>
        </w:rPr>
      </w:pPr>
      <w:r w:rsidRPr="000A2B0F">
        <w:rPr>
          <w:rFonts w:ascii="ＭＳ ゴシック" w:eastAsia="ＭＳ ゴシック" w:hAnsi="ＭＳ ゴシック" w:hint="eastAsia"/>
          <w:sz w:val="24"/>
        </w:rPr>
        <w:t>１．入学検定料を納入しました。</w:t>
      </w:r>
    </w:p>
    <w:p w:rsidR="003A20EF" w:rsidRPr="000A2B0F" w:rsidRDefault="003A20EF" w:rsidP="003A20EF">
      <w:pPr>
        <w:pStyle w:val="ad"/>
        <w:ind w:leftChars="0" w:left="360"/>
        <w:rPr>
          <w:rFonts w:ascii="ＭＳ ゴシック" w:eastAsia="ＭＳ ゴシック" w:hAnsi="ＭＳ ゴシック"/>
          <w:sz w:val="24"/>
        </w:rPr>
      </w:pPr>
      <w:r w:rsidRPr="000A2B0F">
        <w:rPr>
          <w:rFonts w:eastAsia="ＭＳ ゴシック"/>
          <w:sz w:val="24"/>
        </w:rPr>
        <w:t>I have already paid the entrance examination fees.</w:t>
      </w:r>
    </w:p>
    <w:p w:rsidR="00221251" w:rsidRPr="000A2B0F" w:rsidRDefault="00C74AFE" w:rsidP="00F46449">
      <w:pPr>
        <w:ind w:leftChars="300" w:left="840" w:hangingChars="100" w:hanging="210"/>
      </w:pPr>
      <w:r w:rsidRPr="000A2B0F">
        <w:rPr>
          <w:rFonts w:hint="eastAsia"/>
        </w:rPr>
        <w:t>→</w:t>
      </w:r>
      <w:r w:rsidRPr="000A2B0F">
        <w:rPr>
          <w:rFonts w:hint="eastAsia"/>
        </w:rPr>
        <w:t>ATM</w:t>
      </w:r>
      <w:r w:rsidRPr="000A2B0F">
        <w:rPr>
          <w:rFonts w:hint="eastAsia"/>
        </w:rPr>
        <w:t>の利用明細（写）またはインターネットバンキングの振込完了画面のコピー等，振込先口座情報，金額，振込日，振込依頼人名等がわかるものを本用紙の（裏面）に貼り付けてください。</w:t>
      </w:r>
    </w:p>
    <w:p w:rsidR="003A20EF" w:rsidRPr="000A2B0F" w:rsidRDefault="003A20EF" w:rsidP="006C152A">
      <w:pPr>
        <w:spacing w:line="220" w:lineRule="exact"/>
        <w:ind w:leftChars="300" w:left="630"/>
      </w:pPr>
      <w:r w:rsidRPr="000A2B0F">
        <w:t>On the backside of the form, p</w:t>
      </w:r>
      <w:r w:rsidRPr="000A2B0F">
        <w:rPr>
          <w:rFonts w:hint="eastAsia"/>
        </w:rPr>
        <w:t xml:space="preserve">lease </w:t>
      </w:r>
      <w:r w:rsidRPr="000A2B0F">
        <w:t xml:space="preserve">paste a receipt showing the fee payment information such as a photocopy of </w:t>
      </w:r>
      <w:r w:rsidR="00B90F4B" w:rsidRPr="000A2B0F">
        <w:t xml:space="preserve">the </w:t>
      </w:r>
      <w:r w:rsidRPr="000A2B0F">
        <w:t xml:space="preserve">bank account statement and a screenshot of </w:t>
      </w:r>
      <w:r w:rsidR="00B90F4B" w:rsidRPr="000A2B0F">
        <w:t xml:space="preserve">the </w:t>
      </w:r>
      <w:r w:rsidRPr="000A2B0F">
        <w:t xml:space="preserve">internet banking transaction page, with a bank account number, amount of payment, payment date, name of </w:t>
      </w:r>
      <w:r w:rsidR="00B90F4B" w:rsidRPr="000A2B0F">
        <w:t xml:space="preserve">the </w:t>
      </w:r>
      <w:r w:rsidRPr="000A2B0F">
        <w:t>person who ha</w:t>
      </w:r>
      <w:r w:rsidR="00B90F4B" w:rsidRPr="000A2B0F">
        <w:t>s</w:t>
      </w:r>
      <w:r w:rsidRPr="000A2B0F">
        <w:t xml:space="preserve"> made a payment, etc.</w:t>
      </w:r>
    </w:p>
    <w:p w:rsidR="00C74AFE" w:rsidRPr="000A2B0F" w:rsidRDefault="00C74AFE" w:rsidP="006C152A">
      <w:pPr>
        <w:spacing w:line="220" w:lineRule="exact"/>
        <w:ind w:firstLineChars="300" w:firstLine="630"/>
      </w:pPr>
    </w:p>
    <w:p w:rsidR="0067129D" w:rsidRPr="000A2B0F" w:rsidRDefault="0067129D" w:rsidP="0067129D">
      <w:pPr>
        <w:ind w:left="240" w:hangingChars="100" w:hanging="240"/>
        <w:rPr>
          <w:rFonts w:ascii="ＭＳ ゴシック" w:eastAsia="ＭＳ ゴシック" w:hAnsi="ＭＳ ゴシック"/>
          <w:sz w:val="24"/>
        </w:rPr>
      </w:pPr>
      <w:r w:rsidRPr="000A2B0F">
        <w:rPr>
          <w:rFonts w:ascii="ＭＳ ゴシック" w:eastAsia="ＭＳ ゴシック" w:hAnsi="ＭＳ ゴシック" w:hint="eastAsia"/>
          <w:sz w:val="24"/>
        </w:rPr>
        <w:t>２．（博士後期課程への学内進学者のみ）令和</w:t>
      </w:r>
      <w:r w:rsidR="00A31C95" w:rsidRPr="000A2B0F">
        <w:rPr>
          <w:rFonts w:ascii="ＭＳ ゴシック" w:eastAsia="ＭＳ ゴシック" w:hAnsi="ＭＳ ゴシック" w:hint="eastAsia"/>
          <w:sz w:val="24"/>
        </w:rPr>
        <w:t>３</w:t>
      </w:r>
      <w:r w:rsidRPr="000A2B0F">
        <w:rPr>
          <w:rFonts w:ascii="ＭＳ ゴシック" w:eastAsia="ＭＳ ゴシック" w:hAnsi="ＭＳ ゴシック" w:hint="eastAsia"/>
          <w:sz w:val="24"/>
        </w:rPr>
        <w:t>年９月に東北大学大学院博士課程前期２年の課程，修士課程又は専門職学位課程を修了する見込みのため，納入不要です。</w:t>
      </w:r>
    </w:p>
    <w:p w:rsidR="003A20EF" w:rsidRPr="000A2B0F" w:rsidRDefault="003A20EF" w:rsidP="006C152A">
      <w:pPr>
        <w:pStyle w:val="ad"/>
        <w:spacing w:line="220" w:lineRule="exact"/>
        <w:ind w:leftChars="0" w:left="420"/>
        <w:rPr>
          <w:rFonts w:eastAsia="ＭＳ ゴシック"/>
          <w:sz w:val="22"/>
        </w:rPr>
      </w:pPr>
      <w:r w:rsidRPr="000A2B0F">
        <w:rPr>
          <w:rFonts w:eastAsia="ＭＳ ゴシック"/>
          <w:sz w:val="22"/>
        </w:rPr>
        <w:t>(For Tohoku University students who are going onto the Doctoral program only) As I am expecting to complete the master’s program or professional degree program of Tohoku University in September 202</w:t>
      </w:r>
      <w:r w:rsidR="00A31C95" w:rsidRPr="000A2B0F">
        <w:rPr>
          <w:rFonts w:eastAsia="ＭＳ ゴシック" w:hint="eastAsia"/>
          <w:sz w:val="22"/>
        </w:rPr>
        <w:t>1</w:t>
      </w:r>
      <w:r w:rsidRPr="000A2B0F">
        <w:rPr>
          <w:rFonts w:eastAsia="ＭＳ ゴシック"/>
          <w:sz w:val="22"/>
        </w:rPr>
        <w:t>, I am exempt from the entrance examination fees.</w:t>
      </w:r>
    </w:p>
    <w:p w:rsidR="00C74AFE" w:rsidRPr="000A2B0F" w:rsidRDefault="0067129D" w:rsidP="001A3005">
      <w:pPr>
        <w:rPr>
          <w:rFonts w:ascii="ＭＳ ゴシック" w:eastAsia="ＭＳ ゴシック" w:hAnsi="ＭＳ ゴシック"/>
          <w:sz w:val="24"/>
        </w:rPr>
      </w:pPr>
      <w:r w:rsidRPr="000A2B0F">
        <w:rPr>
          <w:rFonts w:ascii="ＭＳ ゴシック" w:eastAsia="ＭＳ ゴシック" w:hAnsi="ＭＳ ゴシック" w:hint="eastAsia"/>
          <w:sz w:val="24"/>
        </w:rPr>
        <w:t>３</w:t>
      </w:r>
      <w:r w:rsidR="00C74AFE" w:rsidRPr="000A2B0F">
        <w:rPr>
          <w:rFonts w:ascii="ＭＳ ゴシック" w:eastAsia="ＭＳ ゴシック" w:hAnsi="ＭＳ ゴシック" w:hint="eastAsia"/>
          <w:sz w:val="24"/>
        </w:rPr>
        <w:t>．国費外国人留学生のため納入不要です。</w:t>
      </w:r>
    </w:p>
    <w:p w:rsidR="003A20EF" w:rsidRPr="000A2B0F" w:rsidRDefault="003A20EF" w:rsidP="006C152A">
      <w:pPr>
        <w:spacing w:line="220" w:lineRule="exact"/>
        <w:ind w:leftChars="100" w:left="210" w:firstLineChars="100" w:firstLine="220"/>
        <w:rPr>
          <w:rFonts w:eastAsia="ＭＳ ゴシック"/>
          <w:sz w:val="22"/>
        </w:rPr>
      </w:pPr>
      <w:r w:rsidRPr="000A2B0F">
        <w:rPr>
          <w:rFonts w:eastAsia="ＭＳ ゴシック"/>
          <w:sz w:val="22"/>
        </w:rPr>
        <w:t>As I am a MEXT (Japanese Government) scholarship student, I am exempt from the entrance examination fees.</w:t>
      </w:r>
    </w:p>
    <w:p w:rsidR="0067129D" w:rsidRPr="000A2B0F" w:rsidRDefault="0067129D" w:rsidP="001A3005">
      <w:pPr>
        <w:rPr>
          <w:rFonts w:ascii="ＭＳ ゴシック" w:eastAsia="ＭＳ ゴシック" w:hAnsi="ＭＳ ゴシック"/>
          <w:sz w:val="24"/>
        </w:rPr>
      </w:pPr>
    </w:p>
    <w:p w:rsidR="00C74AFE" w:rsidRPr="000A2B0F" w:rsidRDefault="0067129D" w:rsidP="00C74AFE">
      <w:pPr>
        <w:ind w:left="240" w:hangingChars="100" w:hanging="240"/>
        <w:rPr>
          <w:rFonts w:ascii="ＭＳ ゴシック" w:eastAsia="ＭＳ ゴシック" w:hAnsi="ＭＳ ゴシック"/>
          <w:sz w:val="24"/>
        </w:rPr>
      </w:pPr>
      <w:r w:rsidRPr="000A2B0F">
        <w:rPr>
          <w:rFonts w:ascii="ＭＳ ゴシック" w:eastAsia="ＭＳ ゴシック" w:hAnsi="ＭＳ ゴシック" w:hint="eastAsia"/>
          <w:sz w:val="24"/>
        </w:rPr>
        <w:t>４</w:t>
      </w:r>
      <w:r w:rsidR="00C74AFE" w:rsidRPr="000A2B0F">
        <w:rPr>
          <w:rFonts w:ascii="ＭＳ ゴシック" w:eastAsia="ＭＳ ゴシック" w:hAnsi="ＭＳ ゴシック" w:hint="eastAsia"/>
          <w:sz w:val="24"/>
        </w:rPr>
        <w:t>．風水害等の災害により被災した東北大学入学志願者等の令和</w:t>
      </w:r>
      <w:r w:rsidR="00A31C95" w:rsidRPr="000A2B0F">
        <w:rPr>
          <w:rFonts w:ascii="ＭＳ ゴシック" w:eastAsia="ＭＳ ゴシック" w:hAnsi="ＭＳ ゴシック" w:hint="eastAsia"/>
          <w:sz w:val="24"/>
        </w:rPr>
        <w:t>３</w:t>
      </w:r>
      <w:r w:rsidR="00C74AFE" w:rsidRPr="000A2B0F">
        <w:rPr>
          <w:rFonts w:ascii="ＭＳ ゴシック" w:eastAsia="ＭＳ ゴシック" w:hAnsi="ＭＳ ゴシック" w:hint="eastAsia"/>
          <w:sz w:val="24"/>
        </w:rPr>
        <w:t>年度における入学検定料の免除を申請します。</w:t>
      </w:r>
    </w:p>
    <w:p w:rsidR="003A20EF" w:rsidRPr="000A2B0F" w:rsidRDefault="003A20EF" w:rsidP="00411271">
      <w:pPr>
        <w:spacing w:line="240" w:lineRule="exact"/>
        <w:ind w:left="240"/>
        <w:rPr>
          <w:rFonts w:ascii="ＭＳ ゴシック" w:eastAsia="ＭＳ ゴシック" w:hAnsi="ＭＳ ゴシック"/>
          <w:sz w:val="22"/>
        </w:rPr>
      </w:pPr>
      <w:r w:rsidRPr="000A2B0F">
        <w:rPr>
          <w:rFonts w:eastAsia="ＭＳ ゴシック"/>
          <w:sz w:val="22"/>
        </w:rPr>
        <w:t xml:space="preserve">I plan to apply for the entrance examination fee waiver of </w:t>
      </w:r>
      <w:r w:rsidR="00B90F4B" w:rsidRPr="000A2B0F">
        <w:rPr>
          <w:rFonts w:eastAsia="ＭＳ ゴシック"/>
          <w:sz w:val="22"/>
        </w:rPr>
        <w:t xml:space="preserve">the </w:t>
      </w:r>
      <w:r w:rsidR="005D00E4" w:rsidRPr="000A2B0F">
        <w:rPr>
          <w:rFonts w:eastAsia="ＭＳ ゴシック"/>
          <w:sz w:val="22"/>
        </w:rPr>
        <w:t>a</w:t>
      </w:r>
      <w:r w:rsidRPr="000A2B0F">
        <w:rPr>
          <w:rFonts w:eastAsia="ＭＳ ゴシック"/>
          <w:sz w:val="22"/>
        </w:rPr>
        <w:t xml:space="preserve">cademic </w:t>
      </w:r>
      <w:r w:rsidR="005D00E4" w:rsidRPr="000A2B0F">
        <w:rPr>
          <w:rFonts w:eastAsia="ＭＳ ゴシック"/>
          <w:sz w:val="22"/>
        </w:rPr>
        <w:t>y</w:t>
      </w:r>
      <w:r w:rsidRPr="000A2B0F">
        <w:rPr>
          <w:rFonts w:eastAsia="ＭＳ ゴシック"/>
          <w:sz w:val="22"/>
        </w:rPr>
        <w:t xml:space="preserve">ear </w:t>
      </w:r>
      <w:r w:rsidR="005D00E4" w:rsidRPr="000A2B0F">
        <w:rPr>
          <w:rFonts w:eastAsia="ＭＳ ゴシック"/>
          <w:sz w:val="22"/>
        </w:rPr>
        <w:t>202</w:t>
      </w:r>
      <w:r w:rsidR="00A31C95" w:rsidRPr="000A2B0F">
        <w:rPr>
          <w:rFonts w:eastAsia="ＭＳ ゴシック" w:hint="eastAsia"/>
          <w:sz w:val="22"/>
        </w:rPr>
        <w:t>1</w:t>
      </w:r>
      <w:r w:rsidR="005D00E4" w:rsidRPr="000A2B0F">
        <w:rPr>
          <w:rFonts w:eastAsia="ＭＳ ゴシック"/>
          <w:sz w:val="22"/>
        </w:rPr>
        <w:t>,</w:t>
      </w:r>
      <w:r w:rsidRPr="000A2B0F">
        <w:rPr>
          <w:rFonts w:eastAsia="ＭＳ ゴシック"/>
          <w:sz w:val="22"/>
        </w:rPr>
        <w:t xml:space="preserve"> which </w:t>
      </w:r>
      <w:r w:rsidR="00FD7BE9" w:rsidRPr="000A2B0F">
        <w:rPr>
          <w:rFonts w:eastAsia="ＭＳ ゴシック"/>
          <w:sz w:val="22"/>
        </w:rPr>
        <w:t>is</w:t>
      </w:r>
      <w:r w:rsidRPr="000A2B0F">
        <w:rPr>
          <w:rFonts w:eastAsia="ＭＳ ゴシック"/>
          <w:sz w:val="22"/>
        </w:rPr>
        <w:t xml:space="preserve"> for disaster vict</w:t>
      </w:r>
      <w:r w:rsidR="00B90F4B" w:rsidRPr="000A2B0F">
        <w:rPr>
          <w:rFonts w:eastAsia="ＭＳ ゴシック"/>
          <w:sz w:val="22"/>
        </w:rPr>
        <w:t>ims caused by large-scale</w:t>
      </w:r>
      <w:r w:rsidRPr="000A2B0F">
        <w:rPr>
          <w:rFonts w:eastAsia="ＭＳ ゴシック"/>
          <w:sz w:val="22"/>
        </w:rPr>
        <w:t xml:space="preserve"> natural disasters.</w:t>
      </w:r>
    </w:p>
    <w:p w:rsidR="00221251" w:rsidRPr="000A2B0F" w:rsidRDefault="00C74AFE" w:rsidP="00411271">
      <w:pPr>
        <w:spacing w:line="240" w:lineRule="exact"/>
        <w:ind w:left="840" w:hangingChars="400" w:hanging="840"/>
      </w:pPr>
      <w:r w:rsidRPr="000A2B0F">
        <w:rPr>
          <w:rFonts w:hint="eastAsia"/>
        </w:rPr>
        <w:t xml:space="preserve">　　　→下記ウェブサイトから申請書をダウンロードの上，作成し，出願書類と併せて提出してください。</w:t>
      </w:r>
    </w:p>
    <w:p w:rsidR="005D00E4" w:rsidRPr="000A2B0F" w:rsidRDefault="005D00E4" w:rsidP="00411271">
      <w:pPr>
        <w:spacing w:line="240" w:lineRule="exact"/>
        <w:ind w:left="840" w:hangingChars="400" w:hanging="840"/>
      </w:pPr>
      <w:r w:rsidRPr="000A2B0F">
        <w:tab/>
        <w:t>Please download the form from the below website, and fill in the form and submit it along with the application documents.</w:t>
      </w:r>
    </w:p>
    <w:p w:rsidR="0067129D" w:rsidRPr="000A2B0F" w:rsidRDefault="00C74AFE" w:rsidP="00A31C95">
      <w:pPr>
        <w:spacing w:line="240" w:lineRule="exact"/>
        <w:jc w:val="center"/>
      </w:pPr>
      <w:r w:rsidRPr="000A2B0F">
        <w:rPr>
          <w:sz w:val="24"/>
        </w:rPr>
        <w:t>https://www.sci.tohoku.ac.jp/juken/graduate-admission.html</w:t>
      </w:r>
      <w:r w:rsidR="0067129D" w:rsidRPr="000A2B0F">
        <w:br w:type="page"/>
      </w:r>
    </w:p>
    <w:p w:rsidR="00C74AFE" w:rsidRPr="000A2B0F" w:rsidRDefault="00F46449" w:rsidP="00F46449">
      <w:pPr>
        <w:jc w:val="center"/>
      </w:pPr>
      <w:r w:rsidRPr="000A2B0F">
        <w:rPr>
          <w:rFonts w:hint="eastAsia"/>
        </w:rPr>
        <w:lastRenderedPageBreak/>
        <w:t>（裏面）令和</w:t>
      </w:r>
      <w:r w:rsidR="00A31C95" w:rsidRPr="000A2B0F">
        <w:rPr>
          <w:rFonts w:hint="eastAsia"/>
        </w:rPr>
        <w:t>３</w:t>
      </w:r>
      <w:r w:rsidRPr="000A2B0F">
        <w:rPr>
          <w:rFonts w:hint="eastAsia"/>
        </w:rPr>
        <w:t>年度</w:t>
      </w:r>
      <w:r w:rsidR="00E7209B" w:rsidRPr="000A2B0F">
        <w:rPr>
          <w:rFonts w:hint="eastAsia"/>
        </w:rPr>
        <w:t>における</w:t>
      </w:r>
      <w:r w:rsidRPr="000A2B0F">
        <w:rPr>
          <w:rFonts w:hint="eastAsia"/>
        </w:rPr>
        <w:t xml:space="preserve">　入学検定料　納入確認書　貼付欄</w:t>
      </w:r>
    </w:p>
    <w:p w:rsidR="002A2077" w:rsidRPr="000A2B0F" w:rsidRDefault="002A2077" w:rsidP="002A2077">
      <w:r w:rsidRPr="000A2B0F">
        <w:t xml:space="preserve">Space for receipts proving the entrance examination fee payment for </w:t>
      </w:r>
      <w:r w:rsidR="00FD7BE9" w:rsidRPr="000A2B0F">
        <w:t xml:space="preserve">the </w:t>
      </w:r>
      <w:r w:rsidRPr="000A2B0F">
        <w:t>academic year 202</w:t>
      </w:r>
      <w:r w:rsidR="00A31C95" w:rsidRPr="000A2B0F">
        <w:rPr>
          <w:rFonts w:hint="eastAsia"/>
        </w:rPr>
        <w:t>1</w:t>
      </w:r>
      <w:r w:rsidRPr="000A2B0F">
        <w:t>. (Paste the receipts on this page.)</w:t>
      </w:r>
    </w:p>
    <w:p w:rsidR="001A3005" w:rsidRPr="000A2B0F" w:rsidRDefault="001A3005" w:rsidP="001A3005">
      <w:pPr>
        <w:ind w:firstLineChars="1885" w:firstLine="3958"/>
        <w:rPr>
          <w:u w:val="single"/>
        </w:rPr>
      </w:pPr>
    </w:p>
    <w:sectPr w:rsidR="001A3005" w:rsidRPr="000A2B0F" w:rsidSect="00A31C95">
      <w:pgSz w:w="11906" w:h="16838"/>
      <w:pgMar w:top="851" w:right="1416" w:bottom="85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4AFE" w:rsidRDefault="00C74AFE" w:rsidP="00A85BAF">
      <w:r>
        <w:separator/>
      </w:r>
    </w:p>
  </w:endnote>
  <w:endnote w:type="continuationSeparator" w:id="0">
    <w:p w:rsidR="00C74AFE" w:rsidRDefault="00C74AFE" w:rsidP="00A85B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4AFE" w:rsidRDefault="00C74AFE" w:rsidP="00A85BAF">
      <w:r>
        <w:separator/>
      </w:r>
    </w:p>
  </w:footnote>
  <w:footnote w:type="continuationSeparator" w:id="0">
    <w:p w:rsidR="00C74AFE" w:rsidRDefault="00C74AFE" w:rsidP="00A85B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50482"/>
    <w:multiLevelType w:val="hybridMultilevel"/>
    <w:tmpl w:val="4AEA41D6"/>
    <w:lvl w:ilvl="0" w:tplc="783060B4">
      <w:numFmt w:val="bullet"/>
      <w:lvlText w:val="□"/>
      <w:lvlJc w:val="left"/>
      <w:pPr>
        <w:tabs>
          <w:tab w:val="num" w:pos="2669"/>
        </w:tabs>
        <w:ind w:left="2669" w:hanging="510"/>
      </w:pPr>
      <w:rPr>
        <w:rFonts w:ascii="ＭＳ 明朝" w:eastAsia="ＭＳ 明朝" w:hAnsi="ＭＳ 明朝" w:cs="Times New Roman" w:hint="eastAsia"/>
        <w:sz w:val="28"/>
      </w:rPr>
    </w:lvl>
    <w:lvl w:ilvl="1" w:tplc="0409000B" w:tentative="1">
      <w:start w:val="1"/>
      <w:numFmt w:val="bullet"/>
      <w:lvlText w:val=""/>
      <w:lvlJc w:val="left"/>
      <w:pPr>
        <w:tabs>
          <w:tab w:val="num" w:pos="2999"/>
        </w:tabs>
        <w:ind w:left="299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3419"/>
        </w:tabs>
        <w:ind w:left="34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839"/>
        </w:tabs>
        <w:ind w:left="383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4259"/>
        </w:tabs>
        <w:ind w:left="425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4679"/>
        </w:tabs>
        <w:ind w:left="46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5099"/>
        </w:tabs>
        <w:ind w:left="509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5519"/>
        </w:tabs>
        <w:ind w:left="551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5939"/>
        </w:tabs>
        <w:ind w:left="5939" w:hanging="420"/>
      </w:pPr>
      <w:rPr>
        <w:rFonts w:ascii="Wingdings" w:hAnsi="Wingdings" w:hint="default"/>
      </w:rPr>
    </w:lvl>
  </w:abstractNum>
  <w:abstractNum w:abstractNumId="1" w15:restartNumberingAfterBreak="0">
    <w:nsid w:val="21DD5C6D"/>
    <w:multiLevelType w:val="hybridMultilevel"/>
    <w:tmpl w:val="826042E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96832CE"/>
    <w:multiLevelType w:val="hybridMultilevel"/>
    <w:tmpl w:val="536A970E"/>
    <w:lvl w:ilvl="0" w:tplc="A1723130">
      <w:numFmt w:val="bullet"/>
      <w:lvlText w:val="□"/>
      <w:lvlJc w:val="left"/>
      <w:pPr>
        <w:tabs>
          <w:tab w:val="num" w:pos="2100"/>
        </w:tabs>
        <w:ind w:left="2100" w:hanging="420"/>
      </w:pPr>
      <w:rPr>
        <w:rFonts w:ascii="ＭＳ 明朝" w:eastAsia="ＭＳ 明朝" w:hAnsi="ＭＳ 明朝" w:cs="Times New Roman" w:hint="eastAsia"/>
        <w:sz w:val="28"/>
        <w:szCs w:val="28"/>
      </w:rPr>
    </w:lvl>
    <w:lvl w:ilvl="1" w:tplc="0409000B" w:tentative="1">
      <w:start w:val="1"/>
      <w:numFmt w:val="bullet"/>
      <w:lvlText w:val="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620"/>
        </w:tabs>
        <w:ind w:left="46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5040"/>
        </w:tabs>
        <w:ind w:left="50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5460"/>
        </w:tabs>
        <w:ind w:left="5460" w:hanging="420"/>
      </w:pPr>
      <w:rPr>
        <w:rFonts w:ascii="Wingdings" w:hAnsi="Wingdings" w:hint="default"/>
      </w:rPr>
    </w:lvl>
  </w:abstractNum>
  <w:abstractNum w:abstractNumId="3" w15:restartNumberingAfterBreak="0">
    <w:nsid w:val="4B622AFD"/>
    <w:multiLevelType w:val="hybridMultilevel"/>
    <w:tmpl w:val="842E7626"/>
    <w:lvl w:ilvl="0" w:tplc="081A48B4">
      <w:start w:val="1"/>
      <w:numFmt w:val="decimal"/>
      <w:lvlText w:val="%1."/>
      <w:lvlJc w:val="left"/>
      <w:pPr>
        <w:ind w:left="360" w:hanging="360"/>
      </w:pPr>
      <w:rPr>
        <w:rFonts w:ascii="Century" w:hAnsi="Century" w:hint="default"/>
        <w:color w:val="0000FF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F2768F1"/>
    <w:multiLevelType w:val="hybridMultilevel"/>
    <w:tmpl w:val="C61A53E0"/>
    <w:lvl w:ilvl="0" w:tplc="68EA2F94">
      <w:numFmt w:val="bullet"/>
      <w:lvlText w:val="※"/>
      <w:lvlJc w:val="left"/>
      <w:pPr>
        <w:tabs>
          <w:tab w:val="num" w:pos="630"/>
        </w:tabs>
        <w:ind w:left="63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7ED63A6C"/>
    <w:multiLevelType w:val="hybridMultilevel"/>
    <w:tmpl w:val="826042E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1945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tLSwMDM1MjAyMDBQ0lEKTi0uzszPAykwqgUAUCJgXCwAAAA="/>
  </w:docVars>
  <w:rsids>
    <w:rsidRoot w:val="001A3005"/>
    <w:rsid w:val="0007122A"/>
    <w:rsid w:val="000A2B0F"/>
    <w:rsid w:val="001821D6"/>
    <w:rsid w:val="001A3005"/>
    <w:rsid w:val="001A493B"/>
    <w:rsid w:val="001A60CC"/>
    <w:rsid w:val="001B2D2B"/>
    <w:rsid w:val="0021166D"/>
    <w:rsid w:val="00221251"/>
    <w:rsid w:val="00276C23"/>
    <w:rsid w:val="002A2077"/>
    <w:rsid w:val="003755A1"/>
    <w:rsid w:val="00377826"/>
    <w:rsid w:val="003A20EF"/>
    <w:rsid w:val="003E1780"/>
    <w:rsid w:val="003F4C8D"/>
    <w:rsid w:val="00411271"/>
    <w:rsid w:val="004621BC"/>
    <w:rsid w:val="004F1EBB"/>
    <w:rsid w:val="00585D7A"/>
    <w:rsid w:val="005C3D76"/>
    <w:rsid w:val="005D00E4"/>
    <w:rsid w:val="00604899"/>
    <w:rsid w:val="0062480A"/>
    <w:rsid w:val="00627CF9"/>
    <w:rsid w:val="00641A9E"/>
    <w:rsid w:val="0067129D"/>
    <w:rsid w:val="006C0BE2"/>
    <w:rsid w:val="006C152A"/>
    <w:rsid w:val="007F7AFF"/>
    <w:rsid w:val="00851B35"/>
    <w:rsid w:val="008622B0"/>
    <w:rsid w:val="008A74AC"/>
    <w:rsid w:val="008B183E"/>
    <w:rsid w:val="00914FAF"/>
    <w:rsid w:val="0096692D"/>
    <w:rsid w:val="009B7943"/>
    <w:rsid w:val="009C6092"/>
    <w:rsid w:val="00A14628"/>
    <w:rsid w:val="00A31C95"/>
    <w:rsid w:val="00A354BF"/>
    <w:rsid w:val="00A85BAF"/>
    <w:rsid w:val="00B53246"/>
    <w:rsid w:val="00B90C9E"/>
    <w:rsid w:val="00B90F4B"/>
    <w:rsid w:val="00C177FF"/>
    <w:rsid w:val="00C74AFE"/>
    <w:rsid w:val="00C940BE"/>
    <w:rsid w:val="00CB403F"/>
    <w:rsid w:val="00D842A4"/>
    <w:rsid w:val="00E7209B"/>
    <w:rsid w:val="00F3204B"/>
    <w:rsid w:val="00F46449"/>
    <w:rsid w:val="00FB7614"/>
    <w:rsid w:val="00FD7BE9"/>
    <w:rsid w:val="00FF7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457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0B94BA86-F71C-4A28-9A3C-93D7898D8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21166D"/>
    <w:rPr>
      <w:rFonts w:ascii="Arial" w:eastAsia="ＭＳ ゴシック" w:hAnsi="Arial"/>
      <w:sz w:val="18"/>
      <w:szCs w:val="18"/>
    </w:rPr>
  </w:style>
  <w:style w:type="paragraph" w:styleId="a4">
    <w:name w:val="header"/>
    <w:basedOn w:val="a"/>
    <w:link w:val="a5"/>
    <w:rsid w:val="00A85BA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A85BAF"/>
    <w:rPr>
      <w:kern w:val="2"/>
      <w:sz w:val="21"/>
      <w:szCs w:val="24"/>
    </w:rPr>
  </w:style>
  <w:style w:type="paragraph" w:styleId="a6">
    <w:name w:val="footer"/>
    <w:basedOn w:val="a"/>
    <w:link w:val="a7"/>
    <w:rsid w:val="00A85BA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A85BAF"/>
    <w:rPr>
      <w:kern w:val="2"/>
      <w:sz w:val="21"/>
      <w:szCs w:val="24"/>
    </w:rPr>
  </w:style>
  <w:style w:type="paragraph" w:styleId="a8">
    <w:name w:val="Note Heading"/>
    <w:basedOn w:val="a"/>
    <w:next w:val="a"/>
    <w:link w:val="a9"/>
    <w:rsid w:val="00C74AFE"/>
    <w:pPr>
      <w:jc w:val="center"/>
    </w:pPr>
    <w:rPr>
      <w:sz w:val="22"/>
      <w:szCs w:val="28"/>
    </w:rPr>
  </w:style>
  <w:style w:type="character" w:customStyle="1" w:styleId="a9">
    <w:name w:val="記 (文字)"/>
    <w:basedOn w:val="a0"/>
    <w:link w:val="a8"/>
    <w:rsid w:val="00C74AFE"/>
    <w:rPr>
      <w:kern w:val="2"/>
      <w:sz w:val="22"/>
      <w:szCs w:val="28"/>
    </w:rPr>
  </w:style>
  <w:style w:type="paragraph" w:styleId="aa">
    <w:name w:val="Closing"/>
    <w:basedOn w:val="a"/>
    <w:link w:val="ab"/>
    <w:rsid w:val="00C74AFE"/>
    <w:pPr>
      <w:jc w:val="right"/>
    </w:pPr>
    <w:rPr>
      <w:sz w:val="22"/>
      <w:szCs w:val="28"/>
    </w:rPr>
  </w:style>
  <w:style w:type="character" w:customStyle="1" w:styleId="ab">
    <w:name w:val="結語 (文字)"/>
    <w:basedOn w:val="a0"/>
    <w:link w:val="aa"/>
    <w:rsid w:val="00C74AFE"/>
    <w:rPr>
      <w:kern w:val="2"/>
      <w:sz w:val="22"/>
      <w:szCs w:val="28"/>
    </w:rPr>
  </w:style>
  <w:style w:type="table" w:styleId="ac">
    <w:name w:val="Table Grid"/>
    <w:basedOn w:val="a1"/>
    <w:rsid w:val="006712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List Paragraph"/>
    <w:basedOn w:val="a"/>
    <w:uiPriority w:val="34"/>
    <w:qFormat/>
    <w:rsid w:val="003A20EF"/>
    <w:pPr>
      <w:ind w:leftChars="400" w:left="840"/>
    </w:pPr>
  </w:style>
  <w:style w:type="paragraph" w:styleId="ae">
    <w:name w:val="annotation text"/>
    <w:basedOn w:val="a"/>
    <w:link w:val="af"/>
    <w:rsid w:val="003A20EF"/>
    <w:pPr>
      <w:jc w:val="left"/>
    </w:pPr>
  </w:style>
  <w:style w:type="character" w:customStyle="1" w:styleId="af">
    <w:name w:val="コメント文字列 (文字)"/>
    <w:basedOn w:val="a0"/>
    <w:link w:val="ae"/>
    <w:rsid w:val="003A20EF"/>
    <w:rPr>
      <w:kern w:val="2"/>
      <w:sz w:val="21"/>
      <w:szCs w:val="24"/>
    </w:rPr>
  </w:style>
  <w:style w:type="character" w:styleId="af0">
    <w:name w:val="annotation reference"/>
    <w:basedOn w:val="a0"/>
    <w:rsid w:val="003A20EF"/>
    <w:rPr>
      <w:sz w:val="16"/>
      <w:szCs w:val="16"/>
    </w:rPr>
  </w:style>
  <w:style w:type="paragraph" w:styleId="af1">
    <w:name w:val="Revision"/>
    <w:hidden/>
    <w:uiPriority w:val="99"/>
    <w:semiHidden/>
    <w:rsid w:val="003A20EF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3</Words>
  <Characters>1276</Characters>
  <Application>Microsoft Office Word</Application>
  <DocSecurity>0</DocSecurity>
  <Lines>10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大学院学生用</vt:lpstr>
      <vt:lpstr>大学院学生用</vt:lpstr>
    </vt:vector>
  </TitlesOfParts>
  <Company>東北大学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学院学生用</dc:title>
  <dc:subject/>
  <dc:creator>環境科学研究科</dc:creator>
  <cp:keywords/>
  <cp:lastModifiedBy>Kikuchi</cp:lastModifiedBy>
  <cp:revision>3</cp:revision>
  <cp:lastPrinted>2020-05-12T00:27:00Z</cp:lastPrinted>
  <dcterms:created xsi:type="dcterms:W3CDTF">2021-06-07T07:30:00Z</dcterms:created>
  <dcterms:modified xsi:type="dcterms:W3CDTF">2021-06-07T07:30:00Z</dcterms:modified>
</cp:coreProperties>
</file>